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932B0" w14:textId="0A1924E9" w:rsidR="00892E0E" w:rsidRPr="00FC3510" w:rsidRDefault="00FC3510" w:rsidP="00FC3510">
      <w:pPr>
        <w:pStyle w:val="1"/>
        <w:spacing w:after="240"/>
      </w:pPr>
      <w:r w:rsidRPr="00FC3510">
        <w:t xml:space="preserve">Отчет по пользователям </w:t>
      </w:r>
    </w:p>
    <w:p w14:paraId="3C1BDE31" w14:textId="25F78D78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Дата: </w:t>
      </w:r>
      <w:r w:rsidR="00267FC3">
        <w:rPr>
          <w:rFonts w:ascii="Times New Roman" w:hAnsi="Times New Roman" w:cs="Times New Roman"/>
          <w:sz w:val="26"/>
          <w:szCs w:val="26"/>
        </w:rPr>
        <w:t>24.20.2020</w:t>
      </w:r>
    </w:p>
    <w:p w14:paraId="1AC08981" w14:textId="20F44B2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Составил пользователь:</w:t>
      </w:r>
      <w:r w:rsidRPr="00FC3510">
        <w:rPr>
          <w:rFonts w:ascii="Times New Roman" w:hAnsi="Times New Roman" w:cs="Times New Roman"/>
          <w:sz w:val="26"/>
          <w:szCs w:val="26"/>
        </w:rPr>
        <w:t xml:space="preserve"> {</w:t>
      </w:r>
      <w:proofErr w:type="spellStart"/>
      <w:r>
        <w:rPr>
          <w:rFonts w:ascii="Times New Roman" w:hAnsi="Times New Roman" w:cs="Times New Roman"/>
          <w:sz w:val="26"/>
          <w:szCs w:val="26"/>
          <w:lang w:val="en-US"/>
        </w:rPr>
        <w:t>currentUser</w:t>
      </w:r>
      <w:proofErr w:type="spellEnd"/>
      <w:r w:rsidRPr="00FC3510">
        <w:rPr>
          <w:rFonts w:ascii="Times New Roman" w:hAnsi="Times New Roman" w:cs="Times New Roman"/>
          <w:sz w:val="26"/>
          <w:szCs w:val="26"/>
        </w:rPr>
        <w:t>}</w:t>
      </w:r>
    </w:p>
    <w:p w14:paraId="1014D22B" w14:textId="48EAC91B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Отчет составлен за период:</w:t>
      </w:r>
      <w:r w:rsidRPr="00FC35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67FC3">
        <w:rPr>
          <w:rFonts w:ascii="Times New Roman" w:hAnsi="Times New Roman" w:cs="Times New Roman"/>
          <w:sz w:val="26"/>
          <w:szCs w:val="26"/>
        </w:rPr>
        <w:t>kcmakd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1B053F" w14:paraId="310DCF98" w14:textId="77777777" w:rsidTr="001B053F">
        <w:tc>
          <w:tcPr>
            <w:tcW w:w="2336" w:type="dxa"/>
          </w:tcPr>
          <w:p w14:paraId="0FC08AB2" w14:textId="79E1D0C2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</w:t>
            </w:r>
          </w:p>
        </w:tc>
        <w:tc>
          <w:tcPr>
            <w:tcW w:w="2336" w:type="dxa"/>
          </w:tcPr>
          <w:p w14:paraId="689579BF" w14:textId="7066CB0F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ame</w:t>
            </w:r>
          </w:p>
        </w:tc>
        <w:tc>
          <w:tcPr>
            <w:tcW w:w="2336" w:type="dxa"/>
          </w:tcPr>
          <w:p w14:paraId="496C7F3C" w14:textId="388E0C8D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email</w:t>
            </w:r>
          </w:p>
        </w:tc>
        <w:tc>
          <w:tcPr>
            <w:tcW w:w="2337" w:type="dxa"/>
          </w:tcPr>
          <w:p w14:paraId="6259FB62" w14:textId="3D52D81F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count</w:t>
            </w:r>
          </w:p>
        </w:tc>
      </w:tr>
      <w:tr w:rsidR="00267FC3" w14:paraId="7A382EA5" w14:textId="77777777" w:rsidTr="001B053F">
        <w:tc>
          <w:tcPr>
            <w:tcW w:w="2336" w:type="dxa"/>
          </w:tcPr>
          <w:p w14:paraId="182E6CB7" w14:textId="77777777" w:rsidR="00267FC3" w:rsidRDefault="00267FC3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2336" w:type="dxa"/>
          </w:tcPr>
          <w:p w14:paraId="480D7355" w14:textId="77777777" w:rsidR="00267FC3" w:rsidRDefault="00267FC3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2336" w:type="dxa"/>
          </w:tcPr>
          <w:p w14:paraId="470E6F53" w14:textId="77777777" w:rsidR="00267FC3" w:rsidRDefault="00267FC3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2337" w:type="dxa"/>
          </w:tcPr>
          <w:p w14:paraId="0FD1AF21" w14:textId="77777777" w:rsidR="00267FC3" w:rsidRDefault="00267FC3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</w:tbl>
    <w:p w14:paraId="1438F68B" w14:textId="07174E55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14:paraId="258BC56F" w14:textId="77777777" w:rsid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FA75129" w14:textId="7777777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sectPr w:rsidR="00FC3510" w:rsidRPr="00FC351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NjU0NDU3NzAzsDBR0lEKTi0uzszPAykwrAUAqo0yjywAAAA="/>
  </w:docVars>
  <w:rsids>
    <w:rsidRoot w:val="0009467C"/>
    <w:rsid w:val="00002DB3"/>
    <w:rsid w:val="0009467C"/>
    <w:rsid w:val="001B053F"/>
    <w:rsid w:val="00267FC3"/>
    <w:rsid w:val="002D5E90"/>
    <w:rsid w:val="006403D5"/>
    <w:rsid w:val="006F7540"/>
    <w:rsid w:val="007118B5"/>
    <w:rsid w:val="00B03B51"/>
    <w:rsid w:val="00FC3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A6841"/>
  <w15:chartTrackingRefBased/>
  <w15:docId w15:val="{09EED3B9-9AD6-4374-88B9-7F666B4BF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C3510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="Times New Roman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C3510"/>
    <w:rPr>
      <w:rFonts w:ascii="Times New Roman" w:eastAsiaTheme="majorEastAsia" w:hAnsi="Times New Roman" w:cs="Times New Roman"/>
      <w:sz w:val="36"/>
      <w:szCs w:val="36"/>
    </w:rPr>
  </w:style>
  <w:style w:type="table" w:styleId="a3">
    <w:name w:val="Table Grid"/>
    <w:basedOn w:val="a1"/>
    <w:uiPriority w:val="39"/>
    <w:rsid w:val="001B0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на Гурова</dc:creator>
  <cp:keywords/>
  <dc:description/>
  <cp:lastModifiedBy>Анна Гурова</cp:lastModifiedBy>
  <cp:revision>6</cp:revision>
  <dcterms:created xsi:type="dcterms:W3CDTF">2020-05-23T17:05:00Z</dcterms:created>
  <dcterms:modified xsi:type="dcterms:W3CDTF">2020-05-23T19:21:00Z</dcterms:modified>
</cp:coreProperties>
</file>